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cs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un</w:t>
      </w:r>
      <w:r>
        <w:t xml:space="preserve"> </w:t>
      </w:r>
      <w:r>
        <w:t xml:space="preserve">Seon</w:t>
      </w:r>
      <w:r>
        <w:t xml:space="preserve"> </w:t>
      </w:r>
      <w:r>
        <w:t xml:space="preserve">Do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1937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cs Communications Template</dc:title>
  <dc:creator>Yun Seon Do</dc:creator>
  <dcterms:created xsi:type="dcterms:W3CDTF">2018-10-17T03:04:03Z</dcterms:created>
  <dcterms:modified xsi:type="dcterms:W3CDTF">2018-10-17T03:04:03Z</dcterms:modified>
</cp:coreProperties>
</file>